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58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อ่านวันเดือนปีแบบไทย</w:t>
      </w:r>
      <w:r>
        <w:t xml:space="preserve"> </w:t>
      </w:r>
      <w:r>
        <w:t xml:space="preserve">๑๔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ุณครูปลายทางทุกท่านและนักเรียนปลายทางทุกคน วันนี้พบกับคุณครูคณิตา หนุนอนันต์ในรายวิชาภาษาไทย ชั้นประถมศึกษาปีที่ 6 ค่ะ วันนี้คุณครูปรเมเรื่องอะไรคะ</w:t>
      </w:r>
    </w:p>
    <w:p>
      <w:pPr>
        <w:pStyle w:val="BodyText"/>
      </w:pPr>
      <w:r>
        <w:t xml:space="preserve">(คุณครูปรเมษฐ) จะเรียนเกี่ยวกับเรื่องการอ่านวัน เดือน ปี แบบไทยครับ เดี๋ยวเราจะไปสนุกสนานและเรียนรู้กันนะครับเด็ก ๆ</w:t>
      </w:r>
    </w:p>
    <w:p>
      <w:pPr>
        <w:pStyle w:val="BodyText"/>
      </w:pPr>
      <w:r>
        <w:t xml:space="preserve">(คุณครูคณิตา) ตัวเลข มีตัวเลข มีเครื่องหมายวรรคตอน นักเรียนรู้ไหมคะ ว่าเครื่องหมายวรรคตอนนี้มีชื่อเรียกว่าอะไร</w:t>
      </w:r>
    </w:p>
    <w:p>
      <w:pPr>
        <w:pStyle w:val="BodyText"/>
      </w:pPr>
      <w:r>
        <w:t xml:space="preserve">(คุณครูปรเมษฐ) เด็ก ๆ รู้จักไหมครับ</w:t>
      </w:r>
    </w:p>
    <w:p>
      <w:pPr>
        <w:pStyle w:val="BodyText"/>
      </w:pPr>
      <w:r>
        <w:t xml:space="preserve">(คุณครูคณิตา) ยังไม่ต้องตอบก่อนค่ะ นักเรียนคะ คุ้นหรือเปล่าคะ เคยเห็นรูปแบบ รูปแบบนี้หรือเปล่าเคยเห็นแผ่นป้ายนี้บ้างไหมส่วนใหญ่เราจะเจอกัน เราจะเจอแผ่นป้ายนี้ไหมคะ</w:t>
      </w:r>
    </w:p>
    <w:p>
      <w:pPr>
        <w:pStyle w:val="BodyText"/>
      </w:pPr>
      <w:r>
        <w:t xml:space="preserve">(คุณครูปรเมษฐ) ส่วนใหญ่แล้วเราจะไม่ค่อยเจอนะครับ เพราะว่าการเขียนอย่างที่นักเรียนเห็นนั้นจะเป็นการเขียน วันเดือน ปี แบบไทย จะเห็นในตำราต่าง ๆ น่าจะเห็นนะครับ ปัจจุบันนี้ไม่น่าจะ…</w:t>
      </w:r>
    </w:p>
    <w:p>
      <w:pPr>
        <w:pStyle w:val="BodyText"/>
      </w:pPr>
      <w:r>
        <w:t xml:space="preserve">(คุณครูคณิตา) ค่ะ เพราะปัจจุบันเราใช้แบบสากลใช่ไหมคะ เอาล่ะค่ะ เดี๋ยวเรามาดูคำถามกันดีกว่าค่ะ นักเรียนคะ ในแผ่นป้าย วัน เดือน ปี แบบไทยนี่มีเครื่องหมายวรรคตอนใดประกอบอยู่เมื่อกี้ค่ะ นักเรียนตอบได้เลยค่ะ</w:t>
      </w:r>
    </w:p>
    <w:p>
      <w:pPr>
        <w:pStyle w:val="BodyText"/>
      </w:pPr>
      <w:r>
        <w:t xml:space="preserve">(คุณครูปรเมษฐ) เป็นเครื่องหมายใดครับ เด็ก ๆ ตอบคำถาม อะไรเอ่ย</w:t>
      </w:r>
    </w:p>
    <w:p>
      <w:pPr>
        <w:pStyle w:val="BodyText"/>
      </w:pPr>
      <w:r>
        <w:t xml:space="preserve">(คุณครูปรเมษฐ) รู้จักไหม เครื่องหมาย… เด็ก ๆ เรียกว่าอะไรนะ ไปยาลน้อย แต่ถ้าเกิดทางสัญลักษณ์ของการเขียน วัน เดือนปี นี่เราจะเรียกเครื่องหมายนี้ว่า อังคั่นเดี่ยวใช้ในการเขียน วัน เดือน ปี แบบไทยนะครับ</w:t>
      </w:r>
    </w:p>
    <w:p>
      <w:pPr>
        <w:pStyle w:val="BodyText"/>
      </w:pPr>
      <w:r>
        <w:t xml:space="preserve">(คุณครูคณิตา) เรียกว่าอะไรนะคะ</w:t>
      </w:r>
    </w:p>
    <w:p>
      <w:pPr>
        <w:pStyle w:val="BodyText"/>
      </w:pPr>
      <w:r>
        <w:t xml:space="preserve">(คุณครูปรเมษฐ) อังคั่นเดี่ยว นักเรียนคะ ลองพูดดูสิคะ</w:t>
      </w:r>
    </w:p>
    <w:p>
      <w:pPr>
        <w:pStyle w:val="BodyText"/>
      </w:pPr>
      <w:r>
        <w:t xml:space="preserve">(คุณครูปรเมษฐ) เครื่องหมายอะไรนะครับ อังคั่นเดี่ยวนะครับ</w:t>
      </w:r>
    </w:p>
    <w:p>
      <w:pPr>
        <w:pStyle w:val="BodyText"/>
      </w:pPr>
      <w:r>
        <w:t xml:space="preserve">(คุณครูคณิตา) เก่งมากนะครับ นักเรียนคงไม่ลืมแล้วนะคะ ไปยาณน้อนยคราวนี้ค่ะ เรามาดูกันดีกว่าตัวเลขหน้าเครื่องหมายวรรคตอน หรืออะไรนะคะ</w:t>
      </w:r>
    </w:p>
    <w:p>
      <w:pPr>
        <w:pStyle w:val="BodyText"/>
      </w:pPr>
      <w:r>
        <w:t xml:space="preserve">(คุณครูปรเมษฐ) อังคั่นเดี่ยว</w:t>
      </w:r>
    </w:p>
    <w:p>
      <w:pPr>
        <w:pStyle w:val="BodyText"/>
      </w:pPr>
      <w:r>
        <w:t xml:space="preserve">(คุณครูคณิตา) ตัวเลขหน้าเครื่องหมายวรรคตอนบน และวรรคตอนล่างแล้วก็หลังเครื่องหมายวรรคตอนนี่เป็นเครื่องหมายแทนอะไร ทราบไหมคะ</w:t>
      </w:r>
    </w:p>
    <w:p>
      <w:pPr>
        <w:pStyle w:val="BodyText"/>
      </w:pPr>
      <w:r>
        <w:t xml:space="preserve">(คุณครูปรเมษฐ) เป็นคำถามกระตุ้นความคิดนะครับ เด็ก ๆ น่าจะตอบได้ เพราะว่าชื่อเรื่องก็บอกอยู่แล้ว</w:t>
      </w:r>
    </w:p>
    <w:p>
      <w:pPr>
        <w:pStyle w:val="BodyText"/>
      </w:pPr>
      <w:r>
        <w:t xml:space="preserve">(คุณครูคณิตา) วัน เดือน ปี</w:t>
      </w:r>
    </w:p>
    <w:p>
      <w:pPr>
        <w:pStyle w:val="BodyText"/>
      </w:pPr>
      <w:r>
        <w:t xml:space="preserve">(คุณครูปรเมษฐ) หนู ๆ คิดว่าเกี่ยวกับ 3 คำนี้ไหมล่ะ</w:t>
      </w:r>
    </w:p>
    <w:p>
      <w:pPr>
        <w:pStyle w:val="BodyText"/>
      </w:pPr>
      <w:r>
        <w:t xml:space="preserve">(คุณครูคณิตา) นักเรียนคิดว่า.. คุณครูปรเมษฐคะ เลข 3 นี้น่าจะแทนอะไรคะ</w:t>
      </w:r>
    </w:p>
    <w:p>
      <w:pPr>
        <w:pStyle w:val="BodyText"/>
      </w:pPr>
      <w:r>
        <w:t xml:space="preserve">(คุณครูปรเมษฐ) วันนะครับ</w:t>
      </w:r>
    </w:p>
    <w:p>
      <w:pPr>
        <w:pStyle w:val="BodyText"/>
      </w:pPr>
      <w:r>
        <w:t xml:space="preserve">(คุณครูคณิตา) ข้างบนล่ะคะ เลข 5 ค่ะ</w:t>
      </w:r>
    </w:p>
    <w:p>
      <w:pPr>
        <w:pStyle w:val="BodyText"/>
      </w:pPr>
      <w:r>
        <w:t xml:space="preserve">(คุณครูปรเมษฐ) ตามความรู้เดิมของครูนี่ การอ่านวัน เดือน ปี แบบไทยและการใช้ของคนไทยนี่เราจะพูดเป็นขึ้นเป็นแรม ขึ้นแรม แล้วมีอยู่ข้างบนบ้างข้างล่างบ้างเกี่ยวกับเรื่องข้างขึ้นข้างแรมไหมครับ</w:t>
      </w:r>
    </w:p>
    <w:p>
      <w:pPr>
        <w:pStyle w:val="BodyText"/>
      </w:pPr>
      <w:r>
        <w:t xml:space="preserve">(คุณครูคณิตา) แล้วด้านหลังล่ะคะ</w:t>
      </w:r>
    </w:p>
    <w:p>
      <w:pPr>
        <w:pStyle w:val="BodyText"/>
      </w:pPr>
      <w:r>
        <w:t xml:space="preserve">(คุณครูปรเมษฐ) เดี๋ยวนะ มีวันแล้ว มีข้างขึ้นข้างแรมแล้วเหลือ เดือนกับปี เด็ก ๆ คิดว่าเป็นอะไรเดือนกับปีเป็น… น่าจะเป็นเดือนนะ เดี๋ยวค่อยไปศึกษากันดีกว่านะครับ</w:t>
      </w:r>
    </w:p>
    <w:p>
      <w:pPr>
        <w:pStyle w:val="BodyText"/>
      </w:pPr>
      <w:r>
        <w:t xml:space="preserve">(คุณครูคณิตา) ค่ะ เอาล่ะค่ะ เดี๋ยวเราไปดูจุดประสงค์การรู้ของวันนี้ดีกว่าค่ะ นักเรียนบอกหลักการอ่าน วันเดือน ปี แบบไทยได้ ข้อ 2 คืออะไรคะครูปรเมษฐ</w:t>
      </w:r>
    </w:p>
    <w:p>
      <w:pPr>
        <w:pStyle w:val="BodyText"/>
      </w:pPr>
      <w:r>
        <w:t xml:space="preserve">(คุณครูปรเมษฐ) 3. ครับ บอกความสำคัญของการอ่านวัน เดือน ปี แบบไทยคราวนี้ เรามาศึกษาหรือดูตัวเลขไทยดีกว่าดีไหมคะ ครูปรเมษฐนักเรียนคนใดไม่รู้จักบ้าง มีไหมคะ น่าจะไม่มีนะคะ เอาล่ะค่ะ เรามาดูตัวเลขกันดีกว่า ตัวเลขนี้อ่านพร้อม ๆ กันสิคะคุณครูปรเมษฐคะ อ่านว่าอย่างไรบ้างคะ</w:t>
      </w:r>
    </w:p>
    <w:p>
      <w:pPr>
        <w:pStyle w:val="BodyText"/>
      </w:pPr>
      <w:r>
        <w:t xml:space="preserve">(คุณครูปรเมษฐ) 0, 1, 2, 3, 4, 5, 6, 7, 8, 9</w:t>
      </w:r>
    </w:p>
    <w:p>
      <w:pPr>
        <w:pStyle w:val="BodyText"/>
      </w:pPr>
      <w:r>
        <w:t xml:space="preserve">(คุณครูคณิตา) นักเรียนคะ อ่านถูกต้องหรือเปล่าคะ คุณครูเชื่อว่านักเรียนจะต้องอ่านถูกต้องแน่นอน เอาล่ะค่ะ คราวนี้ค่ะ การอ่านแบบนี้นี่เหมือนการอ่านทั่ว ๆ ไปใช่ไหมคะ ถ้าเราอ่านเลขไทย 1 - 9 ในอดีตล่ะ</w:t>
      </w:r>
    </w:p>
    <w:p>
      <w:pPr>
        <w:pStyle w:val="BodyText"/>
      </w:pPr>
      <w:r>
        <w:t xml:space="preserve">(คุณครูปรเมษฐ) ก็จะมีหลักการอ่านที่ไม่เหมือนกับปัจจุบันนะครับ เดี๋ยวไปดูกันเลยดีกว่านะครับ อย่างเช่น เลข 1 เราจะอ่านว่า</w:t>
      </w:r>
      <w:r>
        <w:t xml:space="preserve"> </w:t>
      </w:r>
      <w:r>
        <w:t xml:space="preserve">“</w:t>
      </w:r>
      <w:r>
        <w:t xml:space="preserve">เอก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อกเอกพจน์</w:t>
      </w:r>
      <w:r>
        <w:t xml:space="preserve">”</w:t>
      </w:r>
      <w:r>
        <w:t xml:space="preserve"> </w:t>
      </w:r>
      <w:r>
        <w:t xml:space="preserve">2. คือ โท แล้วเป็นอะไรนะ เอกแล้วเป็นโท 3. ก็ต้องเป็นตรี 4. ก็เป็นจัตวา</w:t>
      </w:r>
    </w:p>
    <w:p>
      <w:pPr>
        <w:pStyle w:val="BodyText"/>
      </w:pPr>
      <w:r>
        <w:t xml:space="preserve">(คุณครูคณิตา) 1 - 4 นี่ง่ายมากเลยลองดูข้อ 5 ไหนเลข 5 นะคะ น่าจะเป็นอะไรเอ่ย</w:t>
      </w:r>
    </w:p>
    <w:p>
      <w:pPr>
        <w:pStyle w:val="BodyText"/>
      </w:pPr>
      <w:r>
        <w:t xml:space="preserve">(คุณครูปรเมษฐ)เลข 5 นี่น่าจะเป็นคำว่า</w:t>
      </w:r>
      <w:r>
        <w:t xml:space="preserve"> </w:t>
      </w:r>
      <w:r>
        <w:t xml:space="preserve">“</w:t>
      </w:r>
      <w:r>
        <w:t xml:space="preserve">เบญจ</w:t>
      </w:r>
      <w:r>
        <w:t xml:space="preserve">”</w:t>
      </w:r>
      <w:r>
        <w:t xml:space="preserve"> </w:t>
      </w:r>
      <w:r>
        <w:t xml:space="preserve">นะครับครูคณิตา</w:t>
      </w:r>
    </w:p>
    <w:p>
      <w:pPr>
        <w:pStyle w:val="BodyText"/>
      </w:pPr>
      <w:r>
        <w:t xml:space="preserve">(คุณครูคณิตา) เบญจค่ะ ซึ่งแปลว่า 5 เช่น เบญจเพสนี่ ก็คืออายุ 25 กราบแบบเบญจางคประดิษฐ์ 5. ค่ะ</w:t>
      </w:r>
    </w:p>
    <w:p>
      <w:pPr>
        <w:pStyle w:val="BodyText"/>
      </w:pPr>
      <w:r>
        <w:t xml:space="preserve">(คุณครูปรเมษฐ) 5 ส่วนที่จะต้องลงพื้นในสมัยโบราณ 6 ครับ 6</w:t>
      </w:r>
    </w:p>
    <w:p>
      <w:pPr>
        <w:pStyle w:val="BodyText"/>
      </w:pPr>
      <w:r>
        <w:t xml:space="preserve">(คุณครูคณิตา) 6 ค่ะ นักเรีนนคะ</w:t>
      </w:r>
    </w:p>
    <w:p>
      <w:pPr>
        <w:pStyle w:val="BodyText"/>
      </w:pPr>
      <w:r>
        <w:t xml:space="preserve">(คุณครูปรเมษฐ) มี ฉ. ฉิ่ง ตัวเดียวนี่อ่านว่าอย่างไรล่ะ</w:t>
      </w:r>
    </w:p>
    <w:p>
      <w:pPr>
        <w:pStyle w:val="BodyText"/>
      </w:pPr>
      <w:r>
        <w:t xml:space="preserve">(คุณครูคณิตา) อ่านว่าอย่างไรเอ่ย</w:t>
      </w:r>
    </w:p>
    <w:p>
      <w:pPr>
        <w:pStyle w:val="BodyText"/>
      </w:pPr>
      <w:r>
        <w:t xml:space="preserve">(คุณครูปรเมษฐ) ตัวนี้อ่านว่า</w:t>
      </w:r>
      <w:r>
        <w:t xml:space="preserve"> </w:t>
      </w:r>
      <w:r>
        <w:t xml:space="preserve">“</w:t>
      </w:r>
      <w:r>
        <w:t xml:space="preserve">ฉอ</w:t>
      </w:r>
      <w:r>
        <w:t xml:space="preserve">”</w:t>
      </w:r>
      <w:r>
        <w:t xml:space="preserve"> </w:t>
      </w:r>
      <w:r>
        <w:t xml:space="preserve">นักเรียนครับ นักเรียน ปู่ ย่า ตา ยาย นะครับ คือ กัณฑ์ที่ 6 นี่ คือ กัณฑ์ ฉ กษกัญฉอกษัตริย์ชาดกนะครับ ก็คือ ฉ. เรียกว่า</w:t>
      </w:r>
      <w:r>
        <w:t xml:space="preserve"> </w:t>
      </w:r>
      <w:r>
        <w:t xml:space="preserve">“</w:t>
      </w:r>
      <w:r>
        <w:t xml:space="preserve">ฉอ</w:t>
      </w:r>
      <w:r>
        <w:t xml:space="preserve">”</w:t>
      </w:r>
      <w:r>
        <w:t xml:space="preserve"> </w:t>
      </w:r>
      <w:r>
        <w:t xml:space="preserve">ครับ</w:t>
      </w:r>
    </w:p>
    <w:p>
      <w:pPr>
        <w:pStyle w:val="BodyText"/>
      </w:pPr>
      <w:r>
        <w:t xml:space="preserve">(คุณครูคณิตา) 7</w:t>
      </w:r>
    </w:p>
    <w:p>
      <w:pPr>
        <w:pStyle w:val="BodyText"/>
      </w:pPr>
      <w:r>
        <w:t xml:space="preserve">(คุณครูปรเมษฐ) สัปต, สัต, สัตตะ อย่างเช่น สค่ะ</w:t>
      </w:r>
    </w:p>
    <w:p>
      <w:pPr>
        <w:pStyle w:val="BodyText"/>
      </w:pPr>
      <w:r>
        <w:t xml:space="preserve">(คุณครูปรเมษฐ) นะครับ อันนี้คือการนับในโบราณอ่านว่าอย่างไรเด็ก ๆ อัฐ นะอัฐ แปลว่า 8 นะครับ</w:t>
      </w:r>
    </w:p>
    <w:p>
      <w:pPr>
        <w:pStyle w:val="BodyText"/>
      </w:pPr>
      <w:r>
        <w:t xml:space="preserve">(คุณครูคณิตา) ต่อมาค่ะ เลข 9 คุ้นไหมเอ่ย 9 อ่านว่า นพ หรือ นพะ นั่นเองนะครับ นี่คือคำอ่านของเลข 9 ครับ</w:t>
      </w:r>
    </w:p>
    <w:p>
      <w:pPr>
        <w:pStyle w:val="BodyText"/>
      </w:pPr>
      <w:r>
        <w:t xml:space="preserve">(คุณครูคณิตา) ค่ะ ยากมากเลยนะคะ นี่</w:t>
      </w:r>
    </w:p>
    <w:p>
      <w:pPr>
        <w:pStyle w:val="BodyText"/>
      </w:pPr>
      <w:r>
        <w:t xml:space="preserve">(คุณครูปรเมษฐ) แต่ถ้าเด็ก ๆ จำได้นี่เธอจะมีเสน่ห์นี่นะครับ เพราะฉะนั้น ครูนำมาให้นักเรียนเป็นเกร็ดความรู้และจะต้องใช้จริงด้วยนะครับ</w:t>
      </w:r>
    </w:p>
    <w:p>
      <w:pPr>
        <w:pStyle w:val="BodyText"/>
      </w:pPr>
      <w:r>
        <w:t xml:space="preserve">(คุณครูคณิตา) ใช่ค่ะ การใช้ตัวเลขไทยค่ะ เดี๋ยวเรามาดูกันดีกว่า วันที่นะคะ แล้วก็จะมีอีกฝั่งหนึ่งนี่นับแบบไทย เดี๋ยวเรามาดูกันดีกว่าค่ะ ว่าวันที่นี่ วันที่ 1 ถ้านับแบบไทย เราจะนับเป็นวัน…</w:t>
      </w:r>
    </w:p>
    <w:p>
      <w:pPr>
        <w:pStyle w:val="BodyText"/>
      </w:pPr>
      <w:r>
        <w:t xml:space="preserve">(คุณครูปรเมษฐ) อาทิตย์</w:t>
      </w:r>
    </w:p>
    <w:p>
      <w:pPr>
        <w:pStyle w:val="BodyText"/>
      </w:pPr>
      <w:r>
        <w:t xml:space="preserve">(คุณครูคณิตา) อาทิตย์นะคะ</w:t>
      </w:r>
    </w:p>
    <w:p>
      <w:pPr>
        <w:pStyle w:val="BodyText"/>
      </w:pPr>
      <w:r>
        <w:t xml:space="preserve">(คุณครูปรเมษฐ) คือ วันอังคาร, 4. พุธ, 5 พฤหัสบ 6. ศุกร์, 7. เสาร์ครับ ไล่ตามสัปดาห์เลย ให้ยึดว่าวันอาทิตย์คือ 1 วันอาทิตย์ คือ วันที่ 1 ในการเอาไปเขียนวันเดือนปีแบบไทย 1. คือ วันอาทิตย์เสมอจบ 7 วัน คือ วันเสาร์ ใช่ไหมครับ ครูคณิตา</w:t>
      </w:r>
    </w:p>
    <w:p>
      <w:pPr>
        <w:pStyle w:val="BodyText"/>
      </w:pPr>
      <w:r>
        <w:t xml:space="preserve">(คุณครูคณิตา) นี่คือการนับแบบไทยนะคะ เราจะเริ่มด้วยวันอาทิตย์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อย่าสับสนนะคะ นักเรียนเข้าใจไหมเอ่ย เดี๋ยวครูให้เวลา 10 วินาทีค่ะ ในการเรียบเรียงความคิดของตัวเองนะคะ อย่าลืมนะคะ ว่าวันที่ 1 นับแบบไทย ก็คือวันอะไรคะ</w:t>
      </w:r>
    </w:p>
    <w:p>
      <w:pPr>
        <w:pStyle w:val="BodyText"/>
      </w:pPr>
      <w:r>
        <w:t xml:space="preserve">(คุณครูปรเมษฐ) วันอาทิตย์ท่องพร้อม ๆ กับครูเลยดีกว่า 1. วันอาทิตย์, 2.วันจันทร์, 3. วันอังคาร, 4. วันพุธ, 5. พฤหัสบดี, 6. วันศุกร์ ท่องง่าย ๆ นะครับ แล้วก็เป็นวันที่รู้กันอยู่แล้วในชีวิตประจำวันของหนู ๆ วันอาทิตย์เป็นวันที่ 1 แล้วกันนะครับ</w:t>
      </w:r>
    </w:p>
    <w:p>
      <w:pPr>
        <w:pStyle w:val="BodyText"/>
      </w:pPr>
      <w:r>
        <w:t xml:space="preserve">(คุณครูคณิตา) ค่ะ ต่อมาค่ะ การนับเดือนแบบสากล แบบสากล ก็คือแบบที่เราใช้อยู่ในปัจจุบันนั่นเองค่ะ เดือนที่ 1 นี่เราก็จะนับเป็นมกราคม ใช่ไหมครับ คุณครูปรเมษฐค่ะ</w:t>
      </w:r>
    </w:p>
    <w:p>
      <w:pPr>
        <w:pStyle w:val="BodyText"/>
      </w:pPr>
      <w:r>
        <w:t xml:space="preserve">(คุณครูปรเมษฐ) มกราคม, กุมภาพันธ์, มีนาคม, เมษายน 4 เดือนแล้ว ได้ 4 เดือนแล้ว</w:t>
      </w:r>
    </w:p>
    <w:p>
      <w:pPr>
        <w:pStyle w:val="BodyText"/>
      </w:pPr>
      <w:r>
        <w:t xml:space="preserve">(คุณครูคณิตา) ค่ะ 4 เดือนแล้ว</w:t>
      </w:r>
    </w:p>
    <w:p>
      <w:pPr>
        <w:pStyle w:val="BodyText"/>
      </w:pPr>
      <w:r>
        <w:t xml:space="preserve">(คุณครูปรเมษฐ)7. คือกรกฎาคม, 8. คือสิงหาคม, 9. คือ กันยายน, 10. คือ ตุลาคม 11 คือ พฤศจิกายน 12 คือ ธันวาคม</w:t>
      </w:r>
    </w:p>
    <w:p>
      <w:pPr>
        <w:pStyle w:val="BodyText"/>
      </w:pPr>
      <w:r>
        <w:t xml:space="preserve">(คุณครูคณิตา) นับแบบสากลค่ะ</w:t>
      </w:r>
    </w:p>
    <w:p>
      <w:pPr>
        <w:pStyle w:val="BodyText"/>
      </w:pPr>
      <w:r>
        <w:t xml:space="preserve">(คุณครูปรเมษฐ) แต่ของไทยเราก็มีนะครับ นับอย่างไรล่ะ</w:t>
      </w:r>
    </w:p>
    <w:p>
      <w:pPr>
        <w:pStyle w:val="BodyText"/>
      </w:pPr>
      <w:r>
        <w:t xml:space="preserve">(คุณครูคณิตา) นับอย่างไรเอ่ย มีใครทราบไหมคะ</w:t>
      </w:r>
    </w:p>
    <w:p>
      <w:pPr>
        <w:pStyle w:val="BodyText"/>
      </w:pPr>
      <w:r>
        <w:t xml:space="preserve">(คุณครูปรเมษฐ) เด็ก ๆ หลายคนตอบแล้วนี่ 1 นับอย่างไรนี่เดี๋ยวเรามาดูกันดีกว่านะคะ การนับเดือนแบบไทยเราจะนับกันอย่างไร เดี๋ยวเราไปศึกษากันเลยค่ะ นับแบบไทย 1. เดือนอ้าย นักเรียนคิดว่าเป็นเดือนอะไรเอ่ยถ้าเทียบกับสากล</w:t>
      </w:r>
    </w:p>
    <w:p>
      <w:pPr>
        <w:pStyle w:val="BodyText"/>
      </w:pPr>
      <w:r>
        <w:t xml:space="preserve">(คุณครูปรเมษฐ) เด็ก ๆ รู้ไหม 1 คือเดือนอ้ายนี่ ถ้าเทียบกับสากลคือเดือนอะไร</w:t>
      </w:r>
    </w:p>
    <w:p>
      <w:pPr>
        <w:pStyle w:val="BodyText"/>
      </w:pPr>
      <w:r>
        <w:t xml:space="preserve">(คุณครูคณิตา) เดือนอะไรคะ</w:t>
      </w:r>
    </w:p>
    <w:p>
      <w:pPr>
        <w:pStyle w:val="BodyText"/>
      </w:pPr>
      <w:r>
        <w:t xml:space="preserve">(คุณครูปรเมษฐ) ธันวาคม เดือนที่ 2 คือเดือนยี่ ก็คือเดือนมกราคมเดือน 3 คือ เดือนกุมภาพันธ์นะครับ เดือน 4 คือเดือนมีนาคม เดือน 5 คือวันมหาสงกรานต์ คือ เดือนเมษายน วันแห่งการเริ่มเพาะปลูก คือ 6 พฤษภาคมนะครับ เดือน 7. คือ มิถุนายน 8. คือ เดือนกรกฎาคม 9. คือ เดือนสิงหาคม และเดือน 10 ก็คือเดือนกัน เดือนสิบเอ็ด น้ำนองนี่นะเราจะทอดกฐินกันนะครับ น้ำทรงคือเดือนพฤศจิกายนแล้วไปจบที่เดือนอ้ายคือเดือนธันวาคมเพราะฉะนั้น เด็ก ๆ จำง่ายนิดเดียวนะครับ เดือนที่ 12 คือ เดือนธันวาคม ส่วนใหญ่แล้วจะประมาณเดือนธันวาคมตลอด เดือนอ้ายคือเดือนธันวาคม ที่เหลือหนูก็ไล่ตามเดือนสากลไปเลยมาจบที่เดือนพฤศจิกายให้จำอ้ายกับยี่ไว้ใช่ไหมคะ</w:t>
      </w:r>
    </w:p>
    <w:p>
      <w:pPr>
        <w:pStyle w:val="BodyText"/>
      </w:pPr>
      <w:r>
        <w:t xml:space="preserve">(คุณครูปรเมษฐ) ใช่ครับ จำอ้ายกับยี่ไว้</w:t>
      </w:r>
    </w:p>
    <w:p>
      <w:pPr>
        <w:pStyle w:val="BodyText"/>
      </w:pPr>
      <w:r>
        <w:t xml:space="preserve">(คุณครูคณิตา) ใช่ค่ะ จำอ้ายกับยี่ไว้นะคะ ก็คืออ้าย เดือนอ้ายก็จะเป็นเดือนธันวาคมนะคะ เดือนยี่ก็จะเป็นเดือนมกราคมค่ะ นักเรียนจำได้นะ</w:t>
      </w:r>
    </w:p>
    <w:p>
      <w:pPr>
        <w:pStyle w:val="BodyText"/>
      </w:pPr>
      <w:r>
        <w:t xml:space="preserve">(คุณครูปรเมษฐ) ไม่ยากครับ เด็ก ๆ จำขึ้นต้นให้ได้ จะลงท้ายถูกทันทีครับ</w:t>
      </w:r>
    </w:p>
    <w:p>
      <w:pPr>
        <w:pStyle w:val="BodyText"/>
      </w:pPr>
      <w:r>
        <w:t xml:space="preserve">(คุณครูคณิตา) เอาล่ะค่ะ ที่ดีมาดูอะไรเอ่ย อ่านว่า</w:t>
      </w:r>
      <w:r>
        <w:t xml:space="preserve"> </w:t>
      </w:r>
      <w:r>
        <w:t xml:space="preserve">“</w:t>
      </w:r>
      <w:r>
        <w:t xml:space="preserve">ปีนักษัตรไทย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ออกเสียงตามครูคณิตาอีกครั้งหนึ่งค่ะ มีรูปสวยงามเลยนะคะ</w:t>
      </w:r>
    </w:p>
    <w:p>
      <w:pPr>
        <w:pStyle w:val="BodyText"/>
      </w:pPr>
      <w:r>
        <w:t xml:space="preserve">(คุณครูปรเมษฐ) สวยงามมากเลยนะครับ มีทั้งงูทั้งเสือ นึกถึงตอนเด็ก ๆ เลย เคยเล่นไหม 4 ตัว แล้วก็มีงู, ไก่, ปลา, แล้วก็น้ำเต้า ไม่ใช่แล้วนะครับ ไปกันต่อเลยดีกว่า</w:t>
      </w:r>
    </w:p>
    <w:p>
      <w:pPr>
        <w:pStyle w:val="BodyText"/>
      </w:pPr>
      <w:r>
        <w:t xml:space="preserve">(คุณครูคณิตา) ข้ามไปเลยดีกว่า ต่อมาค่ะ เรามาดูกันดีกว่าค่ะ การอ่านนักษัตรไทยนี่ หมายถึงชื่อรอบเวลาค่ะ กำหนด 12 ปีนี่ เป็น 1 รอบ 12 นักษัตร ค่ะ โดยกำหนดให้สัตว์นี่เป็นเครื่องหมายของแต่ละปีค่ะ ปี 2564 เป็นปีของปีอะไรคะ</w:t>
      </w:r>
    </w:p>
    <w:p>
      <w:pPr>
        <w:pStyle w:val="BodyText"/>
      </w:pPr>
      <w:r>
        <w:t xml:space="preserve">(คุณครูปรเมษฐ) ปีนี้ปี 2564 เป็นปีอะไรครับ</w:t>
      </w:r>
    </w:p>
    <w:p>
      <w:pPr>
        <w:pStyle w:val="BodyText"/>
      </w:pPr>
      <w:r>
        <w:t xml:space="preserve">(คุณครูคณิตา) ปีวัว ถ้านับตามนักษัตร จะเรียกอะไรนะคะ</w:t>
      </w:r>
    </w:p>
    <w:p>
      <w:pPr>
        <w:pStyle w:val="BodyText"/>
      </w:pPr>
      <w:r>
        <w:t xml:space="preserve">(คุณครูปรเมษฐ) ฉะ… อะไร</w:t>
      </w:r>
    </w:p>
    <w:p>
      <w:pPr>
        <w:pStyle w:val="BodyText"/>
      </w:pPr>
      <w:r>
        <w:t xml:space="preserve">(คุณครูปรเมษฐ) ฉลู</w:t>
      </w:r>
    </w:p>
    <w:p>
      <w:pPr>
        <w:pStyle w:val="BodyText"/>
      </w:pPr>
      <w:r>
        <w:t xml:space="preserve">(คุณครูคณิตา) คราวนี้เรามารู้จักกับปีนักษัตรไทยกันดีกว่าค่ะ ปีแรกค่ะ ปีชวด</w:t>
      </w:r>
    </w:p>
    <w:p>
      <w:pPr>
        <w:pStyle w:val="BodyText"/>
      </w:pPr>
      <w:r>
        <w:t xml:space="preserve">(คุณครูปรเมษฐ) ปีชวดคืออะไร เด็ก ๆ ชวด หนูต่อไป</w:t>
      </w:r>
    </w:p>
    <w:p>
      <w:pPr>
        <w:pStyle w:val="BodyText"/>
      </w:pPr>
      <w:r>
        <w:t xml:space="preserve">(คุณครูคณิตา) 2. ค่ะ</w:t>
      </w:r>
    </w:p>
    <w:p>
      <w:pPr>
        <w:pStyle w:val="BodyText"/>
      </w:pPr>
      <w:r>
        <w:t xml:space="preserve">(คุณครูปรเมษฐ) ปีฉลูครูคณิตาเฉลยฉลู วัว ปีขาล คือ เสือ</w:t>
      </w:r>
    </w:p>
    <w:p>
      <w:pPr>
        <w:pStyle w:val="BodyText"/>
      </w:pPr>
      <w:r>
        <w:t xml:space="preserve">(คุณครูปรเมษฐ) ปีเถาะคืออะไรครับ น่ารัก กระต่ายนะครับ ปีมะโรงนี่คืออะไร ครูคณิตา</w:t>
      </w:r>
    </w:p>
    <w:p>
      <w:pPr>
        <w:pStyle w:val="BodyText"/>
      </w:pPr>
      <w:r>
        <w:t xml:space="preserve">(คุณครูคณิตา) มะโรงนี่คือ</w:t>
      </w:r>
    </w:p>
    <w:p>
      <w:pPr>
        <w:pStyle w:val="BodyText"/>
      </w:pPr>
      <w:r>
        <w:t xml:space="preserve">(คุณครูคณิตา) มะโรงนี่คืองูใหญ่ งเป็นงูใหญ่หรือมังกรนะคะ</w:t>
      </w:r>
    </w:p>
    <w:p>
      <w:pPr>
        <w:pStyle w:val="BodyText"/>
      </w:pPr>
      <w:r>
        <w:t xml:space="preserve">(คุณครูปรเมษฐ) ไม่ใช่อนาคอนดาหรือครับ</w:t>
      </w:r>
    </w:p>
    <w:p>
      <w:pPr>
        <w:pStyle w:val="BodyText"/>
      </w:pPr>
      <w:r>
        <w:t xml:space="preserve">(คุณครูคณิตา) เป็นงูใหญ่นะคะ แล้วก็มังกรนะคะ ก็คือปีมะโรงนะคะ มีงูใหญ่แล้วก็ต้องมีงูเขียว งูเล็ก</w:t>
      </w:r>
    </w:p>
    <w:p>
      <w:pPr>
        <w:pStyle w:val="BodyText"/>
      </w:pPr>
      <w:r>
        <w:t xml:space="preserve">(คุณครูคณิตา) นะคะ งูเล็กเราจะเรียกว่าปี…</w:t>
      </w:r>
    </w:p>
    <w:p>
      <w:pPr>
        <w:pStyle w:val="BodyText"/>
      </w:pPr>
      <w:r>
        <w:t xml:space="preserve">(คุณครูปรเมษฐ) มะเส็ง</w:t>
      </w:r>
    </w:p>
    <w:p>
      <w:pPr>
        <w:pStyle w:val="BodyText"/>
      </w:pPr>
      <w:r>
        <w:t xml:space="preserve">(คุณครูปรเมษฐ) มะเส็ง อ่านดี ๆ นะเด็ก ๆ มะเส็งนะแล้วต้องมะเส็งนะ บางคนติดนะ มะโรง มะเร็งไปเรื่อยเปื่อย ไม่ใช่นะครับ ต้องมะเส็งนะครับ งูเล็ก</w:t>
      </w:r>
    </w:p>
    <w:p>
      <w:pPr>
        <w:pStyle w:val="BodyText"/>
      </w:pPr>
      <w:r>
        <w:t xml:space="preserve">(คุณครูคณิตา) โอเคค่ะ ต่อมาค่ะ</w:t>
      </w:r>
    </w:p>
    <w:p>
      <w:pPr>
        <w:pStyle w:val="BodyText"/>
      </w:pPr>
      <w:r>
        <w:t xml:space="preserve">(คุณครูปรเมษฐ) ปีมะเมีย ลองสังเกตดูบ้างปีอะไรมะเมีย</w:t>
      </w:r>
    </w:p>
    <w:p>
      <w:pPr>
        <w:pStyle w:val="BodyText"/>
      </w:pPr>
      <w:r>
        <w:t xml:space="preserve">(คุณครูคณิตา) มะเมียคืออะไรเอ่ย</w:t>
      </w:r>
    </w:p>
    <w:p>
      <w:pPr>
        <w:pStyle w:val="BodyText"/>
      </w:pPr>
      <w:r>
        <w:t xml:space="preserve">(คุณครูปรเมษฐ) ร้องหี๊ ๆ คืออะไรมะเมีย ม้านั่นเองนะครับ แล้วก็ตามกันเลย ก็คือปีมะแม มะแมก็คือร้อง แบะ ๆ ๆ ๆ แพะนะครับ ต่อไปครับ วอก ซนเหมือนวอก วอกคืออะไรครับเด็ก ๆ</w:t>
      </w:r>
    </w:p>
    <w:p>
      <w:pPr>
        <w:pStyle w:val="BodyText"/>
      </w:pPr>
      <w:r>
        <w:t xml:space="preserve">(คุณครูคณิตา) เหมือนลิงค่ะ</w:t>
      </w:r>
    </w:p>
    <w:p>
      <w:pPr>
        <w:pStyle w:val="BodyText"/>
      </w:pPr>
      <w:r>
        <w:t xml:space="preserve">(คุณครูปรเมษฐ) วอก คือ ลิง</w:t>
      </w:r>
    </w:p>
    <w:p>
      <w:pPr>
        <w:pStyle w:val="BodyText"/>
      </w:pPr>
      <w:r>
        <w:t xml:space="preserve">(คุณครูคณิตา) ต่อมา</w:t>
      </w:r>
    </w:p>
    <w:p>
      <w:pPr>
        <w:pStyle w:val="BodyText"/>
      </w:pPr>
      <w:r>
        <w:t xml:space="preserve">(คุณครูปรเมษฐ) ระกา คือ ปีขันปลุกเราทุกเข้าเลยขันปุกเราทุกเช้าเลย ระกา ก็คือไก่น้องกุ๊กไก่นะคะ ต่อมาค่ะ มาดูนะคะ</w:t>
      </w:r>
    </w:p>
    <w:p>
      <w:pPr>
        <w:pStyle w:val="BodyText"/>
      </w:pPr>
      <w:r>
        <w:t xml:space="preserve">(คุณครูปรเมษฐ) น่ารักจังเลย ตัดผมทรงหน้าม้าด้วยนี่คือ</w:t>
      </w:r>
    </w:p>
    <w:p>
      <w:pPr>
        <w:pStyle w:val="BodyText"/>
      </w:pPr>
      <w:r>
        <w:t xml:space="preserve">(คุณครูคณิตา) ปีของสุนัข</w:t>
      </w:r>
    </w:p>
    <w:p>
      <w:pPr>
        <w:pStyle w:val="BodyText"/>
      </w:pPr>
      <w:r>
        <w:t xml:space="preserve">(คุณครูปรเมษฐ) แล้วที่เขาบอกว่าไอ้พวกนี้ปากปีจอ ก็คือปาก…</w:t>
      </w:r>
    </w:p>
    <w:p>
      <w:pPr>
        <w:pStyle w:val="BodyText"/>
      </w:pPr>
      <w:r>
        <w:t xml:space="preserve">(คุณครูคณิตา) ปาก.</w:t>
      </w:r>
    </w:p>
    <w:p>
      <w:pPr>
        <w:pStyle w:val="BodyText"/>
      </w:pPr>
      <w:r>
        <w:t xml:space="preserve">(คุณครูปรเมษฐ) สุนัข</w:t>
      </w:r>
    </w:p>
    <w:p>
      <w:pPr>
        <w:pStyle w:val="BodyText"/>
      </w:pPr>
      <w:r>
        <w:t xml:space="preserve">(คุณครูคณิตา) ปาก… ดีกว่าค่ะ แต่มันเป็นสิ่งที่เราไม่ควรไปกล่าวว่าผู้อื่นนะคะ สิ่งที่ไม่ดีนะคะนักเรียน</w:t>
      </w:r>
    </w:p>
    <w:p>
      <w:pPr>
        <w:pStyle w:val="BodyText"/>
      </w:pPr>
      <w:r>
        <w:t xml:space="preserve">(คุณครูปรเมษฐ) สิ่งที่จะนักเรียนจะได้รู้ เดี๋ยวโดยคนอื่นถามว่าปากปีจอคืออะไร นี่ครูก็แนะนำให้เป็นที่เรียบร้อยนะครับ</w:t>
      </w:r>
    </w:p>
    <w:p>
      <w:pPr>
        <w:pStyle w:val="BodyText"/>
      </w:pPr>
      <w:r>
        <w:t xml:space="preserve">(คุณครูคณิตา) ต่อมาค่ะ ปีอะไรเอ่ย</w:t>
      </w:r>
    </w:p>
    <w:p>
      <w:pPr>
        <w:pStyle w:val="BodyText"/>
      </w:pPr>
      <w:r>
        <w:t xml:space="preserve">(คุณครูปรเมษฐ) น่ารักจังเลยนี่ ปีกุน กุน คือ หมู พอกุนจบปุ๊บ ก็ไล่ไปหนูใหม่ เดี๋ยวไล่อีกครั้งหนึ่งได้ไหมครูคณิตา ไปดูอีกครั้งหนึ่งนะ</w:t>
      </w:r>
    </w:p>
    <w:p>
      <w:pPr>
        <w:pStyle w:val="BodyText"/>
      </w:pPr>
      <w:r>
        <w:t xml:space="preserve">(คุณครูคณิตา) ไปดูอีกครั้งหนึ่งนะคะ</w:t>
      </w:r>
    </w:p>
    <w:p>
      <w:pPr>
        <w:pStyle w:val="BodyText"/>
      </w:pPr>
      <w:r>
        <w:t xml:space="preserve">(คุณครูปรเมษฐ) ชวด, หนู ฉลู วัว เถ เสือ, เถาะ กระต่าย มะโรง งูใหญ่ เส็ง งูเล็กมะเมีย ม้า, มะแม แพะ, วอก ลิง, ระกา ไก่, จอ สุนัข, กุน หมู นะครับ เด็ก ๆ ครับ บางครั้งนี่อาจจะจำไม่ได้นะครับ นักเรียนอย่าลืมนะครับ ปีนักษัตรเป็นปีเกิดของนักเรียน อย่างเช่น ครูคณิตาเกิดอะไรนี่</w:t>
      </w:r>
    </w:p>
    <w:p>
      <w:pPr>
        <w:pStyle w:val="BodyText"/>
      </w:pPr>
      <w:r>
        <w:t xml:space="preserve">(คุณครูคณิตา) ปีกุนค่ะ</w:t>
      </w:r>
    </w:p>
    <w:p>
      <w:pPr>
        <w:pStyle w:val="BodyText"/>
      </w:pPr>
      <w:r>
        <w:t xml:space="preserve">(คุณครูปรเมษฐ) อย่างครูนี่ปีชวดนะ ครูนี่เป็นหนูนะครับ หนู กลับกันไหมนี่</w:t>
      </w:r>
    </w:p>
    <w:p>
      <w:pPr>
        <w:pStyle w:val="BodyText"/>
      </w:pPr>
      <w:r>
        <w:t xml:space="preserve">(คุณครูคณิตา) ไม่แน่ใจค่ะ โอเคค่ะ เดี๋ยวเราไปศึกษากันต่อนะคะ คราวนี้กลับมาค่ะ วัน เดือน ปี แบบไทยค่ะ วันเดือนปีแบบไทยนี่เราจะนับเวลาตามอะไรคะ คุณครูคณิตา</w:t>
      </w:r>
    </w:p>
    <w:p>
      <w:pPr>
        <w:pStyle w:val="BodyText"/>
      </w:pPr>
      <w:r>
        <w:t xml:space="preserve">(คุณครูปรเมษฐ) เขาเรียกว่า</w:t>
      </w:r>
      <w:r>
        <w:t xml:space="preserve"> </w:t>
      </w:r>
      <w:r>
        <w:t xml:space="preserve">“</w:t>
      </w:r>
      <w:r>
        <w:t xml:space="preserve">การนับตามจันทรคติ</w:t>
      </w:r>
      <w:r>
        <w:t xml:space="preserve">”</w:t>
      </w:r>
      <w:r>
        <w:t xml:space="preserve"> </w:t>
      </w:r>
      <w:r>
        <w:t xml:space="preserve">ดูดวงจันทร์เป็นเกณฑ์นะครับ</w:t>
      </w:r>
    </w:p>
    <w:p>
      <w:pPr>
        <w:pStyle w:val="BodyText"/>
      </w:pPr>
      <w:r>
        <w:t xml:space="preserve">(คุณครูคณิตา) ดูวันอะไร</w:t>
      </w:r>
    </w:p>
    <w:p>
      <w:pPr>
        <w:pStyle w:val="BodyText"/>
      </w:pPr>
      <w:r>
        <w:t xml:space="preserve">(คุณครูปรเมษฐ) ดูดวงจันทร์ ดูวันข้างขึ้นเพื่อใช้ในวันสำคัญทางประพุทธศาสนานักเรียน</w:t>
      </w:r>
    </w:p>
    <w:p>
      <w:pPr>
        <w:pStyle w:val="BodyText"/>
      </w:pPr>
      <w:r>
        <w:t xml:space="preserve">(คุณครูคณิตา) สังเกตเห็นรูปภาพไหมคะ</w:t>
      </w:r>
    </w:p>
    <w:p>
      <w:pPr>
        <w:pStyle w:val="BodyText"/>
      </w:pPr>
      <w:r>
        <w:t xml:space="preserve">(คุณครูปรเมษฐ) นั่นคือรูปอะไรล่ะ</w:t>
      </w:r>
    </w:p>
    <w:p>
      <w:pPr>
        <w:pStyle w:val="BodyText"/>
      </w:pPr>
      <w:r>
        <w:t xml:space="preserve">(คุณครูคณิตา) รูปของอะไรเอ่ย อมยิ้มหรือเปล่า</w:t>
      </w:r>
    </w:p>
    <w:p>
      <w:pPr>
        <w:pStyle w:val="BodyText"/>
      </w:pPr>
      <w:r>
        <w:t xml:space="preserve">(คุณครูปรเมษฐ) พระจันทร์ยิ้มหรือไม่น่าใช่นะคะ น่าจะเป็นรูปของดวงจันทร์ใช่ไหมคะ</w:t>
      </w:r>
    </w:p>
    <w:p>
      <w:pPr>
        <w:pStyle w:val="BodyText"/>
      </w:pPr>
      <w:r>
        <w:t xml:space="preserve">(คุณครูปรเมษฐ) พระจันทร์คืนแรกคือแรม วับแวมอยู่บนปลายฟ้าพอดวงที่ 2 นี่พระจันทร์ครึ่งเสียวทิศที่มืดข้างดวงนี่</w:t>
      </w:r>
    </w:p>
    <w:p>
      <w:pPr>
        <w:pStyle w:val="BodyText"/>
      </w:pPr>
      <w:r>
        <w:t xml:space="preserve">(คุณครูคณิตา) น่าจะเป็นข้างแรมค่ะ</w:t>
      </w:r>
    </w:p>
    <w:p>
      <w:pPr>
        <w:pStyle w:val="BodyText"/>
      </w:pPr>
      <w:r>
        <w:t xml:space="preserve">(คุณครูปรเมษฐ) พระจันทร์เต็มดวงนีที่เด็ก ๆ เห็นนี่ หรือว่าที่เด็ก ๆ เรียกว่า</w:t>
      </w:r>
      <w:r>
        <w:t xml:space="preserve"> </w:t>
      </w:r>
      <w:r>
        <w:t xml:space="preserve">“</w:t>
      </w:r>
      <w:r>
        <w:t xml:space="preserve">คืนวันก็จะเป็นพระจันทร์รูปเต็มดวง</w:t>
      </w:r>
      <w:r>
        <w:t xml:space="preserve">”</w:t>
      </w:r>
      <w:r>
        <w:t xml:space="preserve"> </w:t>
      </w:r>
      <w:r>
        <w:t xml:space="preserve">ใช่ไหมครับ</w:t>
      </w:r>
    </w:p>
    <w:p>
      <w:pPr>
        <w:pStyle w:val="BodyText"/>
      </w:pPr>
      <w:r>
        <w:t xml:space="preserve">(คุณครูคณิตา) ส่วนใหญ่นี่มันจะอยู่ข้างขึ้นใช่ไหมคะ วัฏจักรกันกับการดำเนินชีวิตของคนไทยเรา เกี่ยวในการนับ วัน เดือน ปี แบบไทย เดี๋ยวจะให้คุณครูสังคมฯ นี่ขยายความกับครูจะเข้าใจข้างขึ้นข้างแรม เพราะมันจะเกี่ยวกับน้ำขึ้น - น้ำลงหลายอย่างหลายสิ่ง เป็นการบูรณาการเลยนะครับ</w:t>
      </w:r>
    </w:p>
    <w:p>
      <w:pPr>
        <w:pStyle w:val="BodyText"/>
      </w:pPr>
      <w:r>
        <w:t xml:space="preserve">(คุณครูคณิตา) วันนี้นะคะ คุณครูก็มีตัวอย่างให้นักเรียนได้ดูกัน นักเรียนสังเกตได้เลยค่ะ คุณครูปรเมษฐการบอกวันเดือนปีแบบไทยนี่หากเป็นคุณครูปรเมษฐ คุณครูปรเมษฐจะอ่านว่าอย่างไร</w:t>
      </w:r>
    </w:p>
    <w:p>
      <w:pPr>
        <w:pStyle w:val="BodyText"/>
      </w:pPr>
      <w:r>
        <w:t xml:space="preserve">(คุณครูปรเมษฐ) ว่าอาทิตย์ขึ้น 12 ค่ำ เดือน 4 ปีชวด</w:t>
      </w:r>
    </w:p>
    <w:p>
      <w:pPr>
        <w:pStyle w:val="BodyText"/>
      </w:pPr>
      <w:r>
        <w:t xml:space="preserve">(คุณครูคณิตา) หรือถ้าเราเอาวันอาทิตย์ เดือน 4 ขึ้น 12 ค่ำ ปีชวดนี่ได้ไหมคะ ได้ไหม</w:t>
      </w:r>
    </w:p>
    <w:p>
      <w:pPr>
        <w:pStyle w:val="BodyText"/>
      </w:pPr>
      <w:r>
        <w:t xml:space="preserve">(คุณครูปรเมษฐ) วันอาทิตย์เดือน 4 ขึ้น 12 ค่ำ ปีชวด</w:t>
      </w:r>
    </w:p>
    <w:p>
      <w:pPr>
        <w:pStyle w:val="BodyText"/>
      </w:pPr>
      <w:r>
        <w:t xml:space="preserve">(คุณครูคณิตา) ไม่ผิดใช่ไหมคะ</w:t>
      </w:r>
    </w:p>
    <w:p>
      <w:pPr>
        <w:pStyle w:val="BodyText"/>
      </w:pPr>
      <w:r>
        <w:t xml:space="preserve">(คุณครูปรเมษฐ) ไม่มีการอ่านตามบรรทัดฐานของภาษาไทยนะครับ สมัยก่อน ที่ครูเรียนนี่การอ่านนี่นะครับ คุณครูเขาจะสอนว่าอ่านไล่ไปเลย อย่างเช่น อันนี้นะ ขึ้น 14 ค่ำเดือน 4 ปีชวด แต่ตามบรรทัดฐานนักเรียนจะอ่านแบบนี้ วันอาทิตย์ เดือน 4 ขึ้น 12 ค่ำ ปีชวดนะ</w:t>
      </w:r>
    </w:p>
    <w:p>
      <w:pPr>
        <w:pStyle w:val="BodyText"/>
      </w:pPr>
      <w:r>
        <w:t xml:space="preserve">(คุณครูคณิตา) ไม่ผิดนะคะ นักเรียน</w:t>
      </w:r>
    </w:p>
    <w:p>
      <w:pPr>
        <w:pStyle w:val="BodyText"/>
      </w:pPr>
      <w:r>
        <w:t xml:space="preserve">(คุณครูปรเมษฐ) อันที่ครูอ่านอันหลังนี้ถูกต้องเลย เดี๋ยวลองถามครูคณิตานะครับ ที่ครูอ่านนี่มันมาจากอะไรบ้าง</w:t>
      </w:r>
    </w:p>
    <w:p>
      <w:pPr>
        <w:pStyle w:val="BodyText"/>
      </w:pPr>
      <w:r>
        <w:t xml:space="preserve">(คุณครูคณิตา) เลข 1 เลข 1 ด้านหน้าเครื่องหมายฯ ใช่ไหมคะ เลข 1 นี่ มาจากอะไรเอ่ย เมื่อกี้วันอะไรคะ วันอาทิตย์ใช่ไหมคะ แสดงว่ามันมาจากอะไร จากวันค่ะ เก่งมากนะคะ 4 ค่ะ เลข 4 ค่ะ</w:t>
      </w:r>
    </w:p>
    <w:p>
      <w:pPr>
        <w:pStyle w:val="BodyText"/>
      </w:pPr>
      <w:r>
        <w:t xml:space="preserve">(คุณครูปรเมษฐ) ครูออกเสียงว่าเดือน 4</w:t>
      </w:r>
    </w:p>
    <w:p>
      <w:pPr>
        <w:pStyle w:val="BodyText"/>
      </w:pPr>
      <w:r>
        <w:t xml:space="preserve">(คุณครูคณิตา) ก็คือเดือนนั่นเอง ต่อมาค่ะ ขึ้น เพราะอะไรคะ เมื่อกี้ครูบอกแล้วใช่ไหมคะ ตัวเลขอยู่ด้านบนเครื่องหมายไปยาลน้อย แต่ถ้าตัวเลขอยู่ด้านล่าง เครื่องหมายอะไรคะคุณครูปรเมษฐ</w:t>
      </w:r>
    </w:p>
    <w:p>
      <w:pPr>
        <w:pStyle w:val="BodyText"/>
      </w:pPr>
      <w:r>
        <w:t xml:space="preserve">(คุณครูปรเมษฐ) ข้างแรม</w:t>
      </w:r>
    </w:p>
    <w:p>
      <w:pPr>
        <w:pStyle w:val="BodyText"/>
      </w:pPr>
      <w:r>
        <w:t xml:space="preserve">(คุณครูคณิตา) ฉะนั้นนี่ 12 ตัวเลขนี่อยู่ด้านบน</w:t>
      </w:r>
    </w:p>
    <w:p>
      <w:pPr>
        <w:pStyle w:val="BodyText"/>
      </w:pPr>
      <w:r>
        <w:t xml:space="preserve">(คุณครูปรเมษฐ) ก็จะเป็นขึ้น 12 ค่ำเลข 12 ค่ำที่ครูบอก ขึ้น 12 ค่ำส่วนคำสุดท้าย ปีชวดเห็นอยู่แล้วนะครับ ปีจะมาที่หลังเพื่อนนะ เดี๋ยวครูคณิตาจะไปบอกหลักการอ่านที่ถูกต้องนะครับ เด็ก ๆ</w:t>
      </w:r>
    </w:p>
    <w:p>
      <w:pPr>
        <w:pStyle w:val="BodyText"/>
      </w:pPr>
      <w:r>
        <w:t xml:space="preserve">(คุณครูคณิตา) ค่ะ เอาล่ะค่ะ เรามาเรียนรู้เพิ่มเติมกันต่อเลยนะคะ วัน เดือน ปี แบบไทยนี่ใช้ตัวเลขที่แสดง วัน เดือน นะคะ ข้างขึ้น ข้างแรม และปีค่ะ โดยมีเครื่องหมายเครื่องหมายอะไรคะ เครื่องหายไปยาลน้อยหรือ…</w:t>
      </w:r>
    </w:p>
    <w:p>
      <w:pPr>
        <w:pStyle w:val="BodyText"/>
      </w:pPr>
      <w:r>
        <w:t xml:space="preserve">(คุณครูปรเมษฐ) อังคั่นเดี่ยว</w:t>
      </w:r>
    </w:p>
    <w:p>
      <w:pPr>
        <w:pStyle w:val="BodyText"/>
      </w:pPr>
      <w:r>
        <w:t xml:space="preserve">(คุณครูคณิตา) แยกตัวเลขออกจากกันนั่นเอง คราวนี้เรามาดเจาะจงกันดีกว่า วัน คือ ตัวเลขด้านหน้าของเครื่องหมายอังคั่นเดียวใช่ไหมคะ บอกชื่อวันทั้ง 7 ก็คือวัน… วันอะไรคะ</w:t>
      </w:r>
    </w:p>
    <w:p>
      <w:pPr>
        <w:pStyle w:val="BodyText"/>
      </w:pPr>
      <w:r>
        <w:t xml:space="preserve">(คุณครูปรเมษฐ) ตั้งแต่วันอะไรวันที่ 1 วันอาทิตย์ ไปจบที่วันจันทร์เลข 7 คือวันเสาร์ ที่เหลือเด็ก ๆ ไล่เอง</w:t>
      </w:r>
    </w:p>
    <w:p>
      <w:pPr>
        <w:pStyle w:val="BodyText"/>
      </w:pPr>
      <w:r>
        <w:t xml:space="preserve">(คุณครูคณิตา) ต่อไปเรามาดูเดือนกันดีกว่านะคะ เดือน ก็คือตัวเลขที่อยู่ด้านหลังของเครื่องหมายค่ะ เครื่องหมายอังคั่นเดี่ยว อังคั่นเดียวนะคะ ครูปรเมษฐรับมุกเก่งจังเลยนะคะ บอกชื่อเดือนแบบไทย ทั้ง 12 เดือน อย่าลืมนะคะ เดือนแรก คือ เดือนอ้าย เดือนอ้าย คือ เดือน… เดือนอะไรเอ่ย เดือนธันวาคมต่อมาค่ะ เอ้ เมื่อกี้นักเรียนเห็นแว๊บ ๆ ไหมคะ มันจะมีคำว่า</w:t>
      </w:r>
      <w:r>
        <w:t xml:space="preserve"> </w:t>
      </w:r>
      <w:r>
        <w:t xml:space="preserve">“</w:t>
      </w:r>
      <w:r>
        <w:t xml:space="preserve">ประมาณ</w:t>
      </w:r>
      <w:r>
        <w:t xml:space="preserve">”</w:t>
      </w:r>
      <w:r>
        <w:t xml:space="preserve"> </w:t>
      </w:r>
      <w:r>
        <w:t xml:space="preserve">อยู่ตรงการนับวั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คุณครูปรเมษฐอธิบายหน่อยได้ไหมคะ</w:t>
      </w:r>
    </w:p>
    <w:p>
      <w:pPr>
        <w:pStyle w:val="BodyText"/>
      </w:pPr>
      <w:r>
        <w:t xml:space="preserve">(คุณครูปรเมษฐ) คนไทยนี่จะนับเป็นการประมาณนะ วันที่ 1 - 30 นี่ เรานับตามข้างขึ้นข้างแรม 1 - 30 ในรอบเดือนนะครับ เพราะฉะนั้น เดือนสากลกับเดือนไทย อย่างเช่น นับว่าวันขึ้น 1 ค่ำ, ขึ้น 2 ค่ำ ไล่ไปเรื่อย ๆ ก็จะไปจบที่ 15 ค่ำพอจบ 15 ค่ำปุ๊บก็จะไปขึ้นใหม่ที่แรม 1 ค่ำ จนครบ 30 แล้วก็คือจบ 1 เดือน เพราะฉะนั้น วันของคนไทยมีแค่ 30 วันไม่เหมือนของสากล ที่มกราคมจะมี 31</w:t>
      </w:r>
    </w:p>
    <w:p>
      <w:pPr>
        <w:pStyle w:val="BodyText"/>
      </w:pPr>
      <w:r>
        <w:t xml:space="preserve">(คุณครูคณิตา) กันยายน</w:t>
      </w:r>
    </w:p>
    <w:p>
      <w:pPr>
        <w:pStyle w:val="BodyText"/>
      </w:pPr>
      <w:r>
        <w:t xml:space="preserve">(คุณครูปรเมษฐ) กันยายน มี 30 นี่คือเดือนสากล เดือนไทยเรานี่ เราเอาข้างขึ้นข้างแรมเป็นเกณฑ์ มันจะไม่ตรงกันนะครับ</w:t>
      </w:r>
    </w:p>
    <w:p>
      <w:pPr>
        <w:pStyle w:val="BodyText"/>
      </w:pPr>
      <w:r>
        <w:t xml:space="preserve">(คุณครูคณิตา) ค่ะ แล้วคำว่า</w:t>
      </w:r>
      <w:r>
        <w:t xml:space="preserve"> </w:t>
      </w:r>
      <w:r>
        <w:t xml:space="preserve">“</w:t>
      </w:r>
      <w:r>
        <w:t xml:space="preserve">อ้าย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ยี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สาม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สี่</w:t>
      </w:r>
      <w:r>
        <w:t xml:space="preserve">”</w:t>
      </w:r>
      <w:r>
        <w:t xml:space="preserve">, "ห้า, หก, เจ็ด, แปด นี่ เขานิยมเขียนตัวอักษรแล้วไม่นับเป็นตัวเลขล่ะค่ะ การนับแบบโบราณ อ้าย คือ 1 อี่สาม แล้วก็ไล่สี่ไปจนจบสิบสองนะแต่โบราณนับยิ่งกว่านั้นอีก เขานับว่า อ้าย, อี่, อาน นี่นับตั้งแต่สมก็คือ 1 2 3 นี่ล่ะ ก็เป็นเกร็ดความรู้ที่บอกให้เด็ก ๆ นักเรียนเคยดูนิทานพื้นบ้านไหมคะ การ์ตูนเรื่อง ปลาบู่ทองไหมครับ อ้ายก็คือ 1 นั่นเอง อ้าย อี อาม ไล่ไปเรื่อย ๆ นะครับ อันนี้ก็คือการนับแบบโบราณ คราวนี้มานับแบบเดือน ก็คืออ้ายกับยี่นะครับ ที่เหลือก็ตามไปเลย จนจบครบ 12 นั่นเอง</w:t>
      </w:r>
    </w:p>
    <w:p>
      <w:pPr>
        <w:pStyle w:val="BodyText"/>
      </w:pPr>
      <w:r>
        <w:t xml:space="preserve">(คุณครูคณิตา) ค่ะ ต่อไปเรามาดูข้างขึ้นกันนะคะ ข้างขึ้นนี่ ก็คือของเครื่องหมายอังคั่นเดี่ยวนะคะ บอกช่วงเวลา 1 ค่ำ จนไปถึงขึ้น 15 ค่ำ ตามที่ได้กล่าวไว้นะคะ ต่อมาค่ะ ข้างแรมค่ะคุณครูปรเมษฐ</w:t>
      </w:r>
    </w:p>
    <w:p>
      <w:pPr>
        <w:pStyle w:val="BodyText"/>
      </w:pPr>
      <w:r>
        <w:t xml:space="preserve">(คุณครูปรเมษฐ) ข้างแรม ก็คือเครื่องหมายที่อยู่ด้านล่างเครื่องหมายอังคั่นเดี่ยว ตั้งแต่แรม 1 ค่ำ จนถึง แรม 15 ค่ำ นะครับ การนับเดือนแบบไทยนะครับ นับข้างขึ้นข้างแรมนี่ อย่างละ 15 วัน รวมแล้วก็เป็น 1</w:t>
      </w:r>
    </w:p>
    <w:p>
      <w:pPr>
        <w:pStyle w:val="BodyText"/>
      </w:pPr>
      <w:r>
        <w:t xml:space="preserve">(คุณครูคณิตา) 1 เดือนค่ะ อย่าลืมนะคะ การนับแบบไทยนับแค่ 30 วันเท่านั้นนะคะ</w:t>
      </w:r>
    </w:p>
    <w:p>
      <w:pPr>
        <w:pStyle w:val="BodyText"/>
      </w:pPr>
      <w:r>
        <w:t xml:space="preserve">(คุณครูปรเมษฐ) ใช่แล้วครับ</w:t>
      </w:r>
    </w:p>
    <w:p>
      <w:pPr>
        <w:pStyle w:val="BodyText"/>
      </w:pPr>
      <w:r>
        <w:t xml:space="preserve">(คุณครูคณิตา) เอาล่ะค่ะ เกร็ดความรู้ค่ะ คุณครูปรเมษฐมีเกร็ดความรู้อะไรมาฝากเด็ก ๆ บ้าง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ข้างขึ้น</w:t>
      </w:r>
      <w:r>
        <w:t xml:space="preserve">”</w:t>
      </w:r>
      <w:r>
        <w:t xml:space="preserve"> </w:t>
      </w:r>
      <w:r>
        <w:t xml:space="preserve">นี่ก็คือพระจันทร์เริ่มจะขึ้น 1 ค่ำเป็นข้างขึ้น ไล่ไปจนจบครบ 15 ค่ำจนพระจันทร์เป็นอย่างไรครับ พระจันทร์เต็มหรือคืนจันทร์วันเพ็ญน่ะ เราจะเรียกคืนนั้นว่าคือเดือนหงายนะครับ ส่วนข้างแรม ก็คือพระจันทร์จะเริ่มมืดลงจนดวงจันทร์ก็จะหายไป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่อย ๆ หายไป ๆ ๆ จนถึงแรม 15 ค่ำเราจะมองไม่เห็นพระจันทร์เลยนะครับ อันนี้เรียกว่า</w:t>
      </w:r>
      <w:r>
        <w:t xml:space="preserve"> </w:t>
      </w:r>
      <w:r>
        <w:t xml:space="preserve">“</w:t>
      </w:r>
      <w:r>
        <w:t xml:space="preserve">คืนเดือนดับ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คืนเดือนมืด</w:t>
      </w:r>
      <w:r>
        <w:t xml:space="preserve">”</w:t>
      </w:r>
      <w:r>
        <w:t xml:space="preserve"> </w:t>
      </w:r>
      <w:r>
        <w:t xml:space="preserve">นั่นเองเด็ก ๆ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ปีกันบ้างนะครับ</w:t>
      </w:r>
    </w:p>
    <w:p>
      <w:pPr>
        <w:pStyle w:val="BodyText"/>
      </w:pPr>
      <w:r>
        <w:t xml:space="preserve">(คุณครูคณิตา) ก็คือชื่อปีแบบไทยจะอยู่หลังตัวเลขบอกชื่อเดือนแบบไทยนะคะ ชื่อปีนี่จะใช้ตามนักษัตร 12 ราศีค่ะ เด็ก ๆ คะ เรามาสังเกตตัวเลขกันดีกว่านะคะ ด้านบนค่ะ เลข 12 นะคะ เรียกว่า</w:t>
      </w:r>
      <w:r>
        <w:t xml:space="preserve"> </w:t>
      </w:r>
      <w:r>
        <w:t xml:space="preserve">“</w:t>
      </w:r>
      <w:r>
        <w:t xml:space="preserve">ข้างขึ้น</w:t>
      </w:r>
      <w:r>
        <w:t xml:space="preserve">”</w:t>
      </w:r>
      <w:r>
        <w:t xml:space="preserve"> </w:t>
      </w:r>
      <w:r>
        <w:t xml:space="preserve">ค่ะ หากตัวเลข 12 อยู่ด้านล่างเราจะเรียกว่าอะไรคะครูปรเมษฐ</w:t>
      </w:r>
    </w:p>
    <w:p>
      <w:pPr>
        <w:pStyle w:val="BodyText"/>
      </w:pPr>
      <w:r>
        <w:t xml:space="preserve">(คุณครูปรเมษฐ) ข้างแรมครับ</w:t>
      </w:r>
    </w:p>
    <w:p>
      <w:pPr>
        <w:pStyle w:val="BodyText"/>
      </w:pPr>
      <w:r>
        <w:t xml:space="preserve">(คุณครูคณิตา) ค่ะ ข้างแรมนะคะ แทน…</w:t>
      </w:r>
    </w:p>
    <w:p>
      <w:pPr>
        <w:pStyle w:val="BodyText"/>
      </w:pPr>
      <w:r>
        <w:t xml:space="preserve">(คุณครูปรเมษฐ) เลข 5 คือ วันครับ วันทั้งเจ็ด</w:t>
      </w:r>
    </w:p>
    <w:p>
      <w:pPr>
        <w:pStyle w:val="BodyText"/>
      </w:pPr>
      <w:r>
        <w:t xml:space="preserve">(คุณครูปรเมษฐ) อย่างเช่น 5 ก็เดี๋ยวไปดูว่าวันอะไร อังคั่นเดี่ยว คือ เลขของเดือนครับ 12 เดือน ตามรอบปีนักษัตรนะครับ</w:t>
      </w:r>
    </w:p>
    <w:p>
      <w:pPr>
        <w:pStyle w:val="BodyText"/>
      </w:pPr>
      <w:r>
        <w:t xml:space="preserve">(คุณครูคณิตา) ลองดูสิคะ ลองอ่านดูสิ</w:t>
      </w:r>
    </w:p>
    <w:p>
      <w:pPr>
        <w:pStyle w:val="BodyText"/>
      </w:pPr>
      <w:r>
        <w:t xml:space="preserve">(คุณครูปรเมษฐ) ให้ผมอ่านให้นักเรียนฟังก่อนใช่ไหมครับ แล้วเดี๋ยวครูคณิตาเฉลยว่าถูกหรือเปล่า ทบทวนความรู้ครูนะครับ วันพฤหัสบดี ขึ้น 12 ค่ำ ปีฉลู</w:t>
      </w:r>
    </w:p>
    <w:p>
      <w:pPr>
        <w:pStyle w:val="BodyText"/>
      </w:pPr>
      <w:r>
        <w:t xml:space="preserve">(คุณครูคณิตา) มาดูสิ ถูกหรือเปล่า ถูกต้องค่ะ คุณครูปรเมษฐเก่งมากเลยนะคะ วันพฤหัสบดี เดือน 3 ขึ้น 12 ค่ำนี่ คือ การอ่านนะคะ ที่ถูกต้องค่ะ ต่อมาค่ะ เด็ก ๆ คะ ลองช่วยกันอ่านสิคะ ครูให้เวลา 30 วิ</w:t>
      </w:r>
    </w:p>
    <w:p>
      <w:pPr>
        <w:pStyle w:val="BodyText"/>
      </w:pPr>
      <w:r>
        <w:t xml:space="preserve">(นาที)ค่ะ ตัวเลขด้านล่าง ตัวเลขด้านล่างนี่แรมถูกไหมคะ เดือน เลข 7 แทนวัน ด้านล่างเป็นข้างขึ้น ข้างแรมนี่เป็นชื่อเดือน แล้วสุดท้ายปีชวดก็คือปีนั่นเองเฉลยดีกว่าวันเสาร์ เดือน ยี่ แรม 8 ค่ำปีชวดนะคะ เอาล่ะค่ะ คุณครูปรเมษฐคะ ถามคุณครูปรเมษฐบ้างดีกว่านะคะ</w:t>
      </w:r>
    </w:p>
    <w:p>
      <w:pPr>
        <w:pStyle w:val="BodyText"/>
      </w:pPr>
      <w:r>
        <w:t xml:space="preserve">(คุณครูปรเมษฐ) 3 3 คือ วันอาทิตย์ 2 วันจันทร์ 3 วันอังคารเดือนอ้าย ขึ้น 5 ค่ำ ปีขาน</w:t>
      </w:r>
    </w:p>
    <w:p>
      <w:pPr>
        <w:pStyle w:val="BodyText"/>
      </w:pPr>
      <w:r>
        <w:t xml:space="preserve">(คุณครูคณิตา) นักเรียนคะตอบได้หรือยังเอ่ย เหมือนครูปรเมษฐหรือเปล่า เฉลยค่ะ วันอังคาร เดือนอ้าย ปีขานค่ะ ถูกต้องค่ะ เอาล่ะค่ะ เรามาต่อกันเลยดีกว่านะคะ อย่างรวดเร็วค่ะ</w:t>
      </w:r>
    </w:p>
    <w:p>
      <w:pPr>
        <w:pStyle w:val="BodyText"/>
      </w:pPr>
      <w:r>
        <w:t xml:space="preserve">(คุณครูปรเมษฐ) หัวหน้าห้องอ่านครับ ข้อนี้วันอะไร เดือนอะไร บอกให้ก็ได้ แรมอะไร ปีอะไร อ่านครับ</w:t>
      </w:r>
    </w:p>
    <w:p>
      <w:pPr>
        <w:pStyle w:val="BodyText"/>
      </w:pPr>
      <w:r>
        <w:t xml:space="preserve">(คุณครูคณิตา) เฉลยเลย วันพฤหัสบดี เดือนยี่ 8 ค่ำ ปีเถาะ นั่นเองค่ะ เอาล่ะค่ะ เรามาดูอีกข้อหนึ่ง</w:t>
      </w:r>
    </w:p>
    <w:p>
      <w:pPr>
        <w:pStyle w:val="BodyText"/>
      </w:pPr>
      <w:r>
        <w:t xml:space="preserve">(คุณครูปรเมษฐ) 1 วันอะไรหนอ แล้วก็ 1 เดือนอะไรหนอเด็ก ๆ อ่านครับ เฉลย วันอาทิตย์ เดือนอ้าย ขึ้น 8 ค่ำ ปีมะโรง</w:t>
      </w:r>
    </w:p>
    <w:p>
      <w:pPr>
        <w:pStyle w:val="BodyText"/>
      </w:pPr>
      <w:r>
        <w:t xml:space="preserve">(คุณครูคณิตา) เอาล่ะค่ะ อีกข้อหนึ่งค่ะ อ่านเลยค่ะ</w:t>
      </w:r>
    </w:p>
    <w:p>
      <w:pPr>
        <w:pStyle w:val="BodyText"/>
      </w:pPr>
      <w:r>
        <w:t xml:space="preserve">(คุณครูปรเมษฐ) วันศุกร์ เดือน 12 แรม 8 ค่ำ ปีมะเมีย</w:t>
      </w:r>
    </w:p>
    <w:p>
      <w:pPr>
        <w:pStyle w:val="BodyText"/>
      </w:pPr>
      <w:r>
        <w:t xml:space="preserve">(คุณครูคณิตา) เอาล่ะค่ะ เดี๋ยวเรามาดูกันดีกว่า เดี๋ยวเรามาดูพร้อม ๆ กันเลย</w:t>
      </w:r>
    </w:p>
    <w:p>
      <w:pPr>
        <w:pStyle w:val="BodyText"/>
      </w:pPr>
      <w:r>
        <w:t xml:space="preserve">(คุณครูปรเมษฐ) ให้เปลี่ยนเดือนสากลใช่ไหมครับ ให้เป็นเดือนแบบไทย เดือนมกราคมน่าจะตรงกับเดือนอะไร แล้วอ่านพร้อม ๆ สมเด็จพระนเรศวรมหาราชทรงทำยุทเมื่อวันจันทร์เดือน เดือน เดือนยี่ นั่นเองนะครับ มกราคม ถ้าเทียบก็คือเดือนยี่</w:t>
      </w:r>
    </w:p>
    <w:p>
      <w:pPr>
        <w:pStyle w:val="BodyText"/>
      </w:pPr>
      <w:r>
        <w:t xml:space="preserve">(คุณครูคณิตา) อย่าหลงไปเดือนอ้ายนะคะ</w:t>
      </w:r>
    </w:p>
    <w:p>
      <w:pPr>
        <w:pStyle w:val="BodyText"/>
      </w:pPr>
      <w:r>
        <w:t xml:space="preserve">(คุณครูปรเมษฐ) อันนี้ง่ายมากเลย วันเพ็ญเดือนอะไรนะ</w:t>
      </w:r>
    </w:p>
    <w:p>
      <w:pPr>
        <w:pStyle w:val="BodyText"/>
      </w:pPr>
      <w:r>
        <w:t xml:space="preserve">(คุณครูคณิตา) เดือนอะไรเอ่ย</w:t>
      </w:r>
    </w:p>
    <w:p>
      <w:pPr>
        <w:pStyle w:val="BodyText"/>
      </w:pPr>
      <w:r>
        <w:t xml:space="preserve">(คุณครูปรเมษฐ) เดือน</w:t>
      </w:r>
    </w:p>
    <w:p>
      <w:pPr>
        <w:pStyle w:val="BodyText"/>
      </w:pPr>
      <w:r>
        <w:t xml:space="preserve">(คุณครูคณิตา) เดือนสิบสองสิบสอง พฤศจิกายน ก็คือ เดือน 12 นะครับ ต่อไปนะครับ วันปีใหม่ของชาวบ้านของไทย คือ วันสงกรานต์ ตรงกับเดือนเมษายนนี่คือเดือนอะไร เดือน เดือนห้า หน้าแร้งลมแรงพัดช้อมะม่วง นี่เพลงเขายังร้องเลยนะครับ</w:t>
      </w:r>
    </w:p>
    <w:p>
      <w:pPr>
        <w:pStyle w:val="BodyText"/>
      </w:pPr>
      <w:r>
        <w:t xml:space="preserve">(คุณครูคณิตา) ต่อไปค่ะ</w:t>
      </w:r>
    </w:p>
    <w:p>
      <w:pPr>
        <w:pStyle w:val="BodyText"/>
      </w:pPr>
      <w:r>
        <w:t xml:space="preserve">(คุณครูปรเมษฐ) เป็นเพลงอีกแล้ว ย่างเข้าเดือนหกฝกก็ตกพรำ ๆ นี่เป็นเพลงทั้งนั้นเลยครูคณิตา ใช้เพลงแล้วก็เอาไปแต่งนะครับ น้ำหลากมาในเดือน ตุลาคม - พฤศจิกายนนี่ ทอดกฐินนี่เดือน 11 น้ำนอง เดือน 12 น้ำส่งทอดกฐินกันนะครับ คราวนี้เดี๋ยวให้นักเรียนค่ะ หยิบสมุดขึ้นมานะคะ ให้นักเรียนนะคะ หยิบสมุดขึ้นมานะคะ แล้วก็เตรียมจดนะคะ จดไปนะคะ วัน… เดี๋ยวเรามาดูกันดีกว่า อันนี้เป็นตัวอย่างให้นักเรียนจดด้านบนนะคะ ก็คือ 1 วันอาทิตย์ เดือนอ้ายขึ้น 1 ค่ำ ปีชวด หลังจากนั้นนี่ให้นักเรียนแปลงมาเป็นการเขียน เขียนแบบไหนคะ แบบไทย พร้อมหรือยังเอ่ย สั้น ๆ ค่ะ</w:t>
      </w:r>
    </w:p>
    <w:p>
      <w:pPr>
        <w:pStyle w:val="BodyText"/>
      </w:pPr>
      <w:r>
        <w:t xml:space="preserve">(คุณครูปรเมษฐ) เขียนเลยก็ได้ครูคณิตา เขียนเป็นแบบไทยนะครับ ให้เวลา</w:t>
      </w:r>
    </w:p>
    <w:p>
      <w:pPr>
        <w:pStyle w:val="BodyText"/>
      </w:pPr>
      <w:r>
        <w:t xml:space="preserve">(คุณครูคณิตา) ไม่ต้องลอกโจทย์ก็ได้น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วันพุธ เดือนสี่ แรม 6 ค่ำปีเถาะ</w:t>
      </w:r>
    </w:p>
    <w:p>
      <w:pPr>
        <w:pStyle w:val="BodyText"/>
      </w:pPr>
      <w:r>
        <w:t xml:space="preserve">(คุณครูปรเมษฐ) คุณครูปลายทางช่วยดูนักเรียนในการวางเครื่องหมายอังคั่นเดี่ยวด้วยนะครับ คุณครูช่วยดูด้วยนะครับ เฉลยเลยครับ</w:t>
      </w:r>
    </w:p>
    <w:p>
      <w:pPr>
        <w:pStyle w:val="BodyText"/>
      </w:pPr>
      <w:r>
        <w:t xml:space="preserve">(คุณครูคณิตา) เฉลยค่ะ</w:t>
      </w:r>
    </w:p>
    <w:p>
      <w:pPr>
        <w:pStyle w:val="BodyText"/>
      </w:pPr>
      <w:r>
        <w:t xml:space="preserve">(คุณครูปรเมษฐ) นี่คือวันพุธ แรม 6 ค่ำ ปีเถาะ นั่นเองนะครับ คราวนี้เขียนให้เป็นตัวหนังสือ เป็นคำอ่าน ลองเขียนครับ เด็ก ๆ 3 วันอะไรหนอ 3</w:t>
      </w:r>
    </w:p>
    <w:p>
      <w:pPr>
        <w:pStyle w:val="BodyText"/>
      </w:pPr>
      <w:r>
        <w:t xml:space="preserve">(คุณครูคณิตา) ขึ้น…</w:t>
      </w:r>
    </w:p>
    <w:p>
      <w:pPr>
        <w:pStyle w:val="BodyText"/>
      </w:pPr>
      <w:r>
        <w:t xml:space="preserve">(คุณครูปรเมษฐ) น่าจะขึ้นนะ อยู่ข้างบนน่ะ</w:t>
      </w:r>
    </w:p>
    <w:p>
      <w:pPr>
        <w:pStyle w:val="BodyText"/>
      </w:pPr>
      <w:r>
        <w:t xml:space="preserve">(คุณครูคณิตา) น่าจะขึ้นนะเดือน 3 ปีขาล เฉลยเลยค่ะ วันอังคารเดือน 3 นะคะ 15 ค่ำนั่นเองค่ะ ต่อมาค่ะ อีกข้อหนึ่ง</w:t>
      </w:r>
    </w:p>
    <w:p>
      <w:pPr>
        <w:pStyle w:val="BodyText"/>
      </w:pPr>
      <w:r>
        <w:t xml:space="preserve">(คุณครูปรเมษฐ) อันนี้ไม่บอก</w:t>
      </w:r>
    </w:p>
    <w:p>
      <w:pPr>
        <w:pStyle w:val="BodyText"/>
      </w:pPr>
      <w:r>
        <w:t xml:space="preserve">(คุณครูคณิตา) ให้เวลา10 วิฯ</w:t>
      </w:r>
    </w:p>
    <w:p>
      <w:pPr>
        <w:pStyle w:val="BodyText"/>
      </w:pPr>
      <w:r>
        <w:t xml:space="preserve">(คุณครูปรเมษฐ) ครับ นับได้เลย</w:t>
      </w:r>
    </w:p>
    <w:p>
      <w:pPr>
        <w:pStyle w:val="BodyText"/>
      </w:pPr>
      <w:r>
        <w:t xml:space="preserve">(คุณครูคณิตา) ค่ะ หมดเวลาค่ะ</w:t>
      </w:r>
    </w:p>
    <w:p>
      <w:pPr>
        <w:pStyle w:val="BodyText"/>
      </w:pPr>
      <w:r>
        <w:t xml:space="preserve">(คุณครูปรเมษฐ) เฉลยเลย วันเสาร์ เดือน 12 ขึ้น 15 ค่ำ ปีขาล</w:t>
      </w:r>
    </w:p>
    <w:p>
      <w:pPr>
        <w:pStyle w:val="BodyText"/>
      </w:pPr>
      <w:r>
        <w:t xml:space="preserve">(คุณครูคณิตา) เอาล่ะค่ะ คราวนี้เข้าสู่กิจกรรมกันดีกว่าค่ะ นักเรียนคะ ใบงานของนักเรียนอยู่ไหนเอ่ย ใบงานของนักเรียนค่ะ ให้นักเรียนนะคะ ทำใบงานเรื่อง อ่านวันเดือนปีแบบไทยค่ะ คำชี้แจงนะคะ สำหรับนักเรียนปลายทางและคุณครูปลายทางค่ะ ให้นักเรียนอ่าน วัน เดือน ปี แบบไทยค่ะ แล้วบทบาทของคุณครูปลายทางล่ะคะคุณครูปรเมษฐ</w:t>
      </w:r>
    </w:p>
    <w:p>
      <w:pPr>
        <w:pStyle w:val="BodyText"/>
      </w:pPr>
      <w:r>
        <w:t xml:space="preserve">(คุณครูปรเมษฐ) คุณครูปลายทางคุณครูจะต้องช่วยดูแลนักเรียนนะครับ เรื่อง การเขียนเครื่องหมาย เพราะว่าการเขียนเครื่องหมายอังคั่นเดี่ยวนี่ถ้าเด็ก ๆ จำผิดหรืออะไรนี่ จะจำผิดไปตลอด เพราะฉะนั้น คุณครูช่วยตรวจสอบ แล้วก็แนะนำนักเรียนด้วยนะครับ</w:t>
      </w:r>
    </w:p>
    <w:p>
      <w:pPr>
        <w:pStyle w:val="BodyText"/>
      </w:pPr>
      <w:r>
        <w:t xml:space="preserve">(คุณครูคณิตา) ค่ะ นี่คือรูปแบบของใบงานนะคะ</w:t>
      </w:r>
    </w:p>
    <w:p>
      <w:pPr>
        <w:pStyle w:val="BodyText"/>
      </w:pPr>
      <w:r>
        <w:t xml:space="preserve">(คุณครูปรเมษฐ) มีเท่าไรนี่</w:t>
      </w:r>
    </w:p>
    <w:p>
      <w:pPr>
        <w:pStyle w:val="BodyText"/>
      </w:pPr>
      <w:r>
        <w:t xml:space="preserve">(คุณครูคณิตา) มี 2 ใบด้วยกันมี 2 แผ่นนะคะ ให้นักเรียน</w:t>
      </w:r>
    </w:p>
    <w:p>
      <w:pPr>
        <w:pStyle w:val="BodyText"/>
      </w:pPr>
      <w:r>
        <w:t xml:space="preserve">(คุณครูปรเมษฐ) เขียนคำอ่านมีทั้งหมด 5 ข้อ ใช่ไหมครับ อีกใบหนึ่งล่ะครับ อีกใบหนึ่งก็คือให้เขียนวันเดือนปีแบบไทย ก็มี 5 ข้อ เด็ก ๆ คุณครูคณิตา ผมให้เวลาเองเลย 10 นาทีต้องเสร็จ ข้อละ 1 นาทีครับ ลงมือปฏิบัติ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เอาล่ะค่ะ เราจะถึงช่วงสรุปบทเรียนเขียนองค์ความรู้กันนะคะ คุณครูมีคำถามค่ะ ที่จะมาถามนักเรียนนะคะ เดี๋ยวเรามาดูคำถามแรกนะคะ นักเรียนมีหลักในการอ่านและเขียน วัน เดือน ปี แบบไทยอย่างไร หลักในการอ่านและเขียนแบบไทย นักเรียนมีหลักอย่างไรคะ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ขียนวันเดือนปีแบบไทย ถ้าเป็นคุณครูปรเมษฐจะให้จำได้ สามารถอ่านได้ คุณครูมีวิธีการอย่างไร</w:t>
      </w:r>
    </w:p>
    <w:p>
      <w:pPr>
        <w:pStyle w:val="BodyText"/>
      </w:pPr>
      <w:r>
        <w:t xml:space="preserve">(คุณครูปรเมษฐ) วิธีการของครูนะครับ นักเรียนครับ นักเรียนยึดเครื่องหมายอังคั่นเดี่ยวเลยนะครับ อังคั่นเดียวเป็นศูนย์กลาง เครื่องหมายอังคั่นเดี่ยวเป็นศูนย์กลาง ข้างหน้าเครื่องหมายอังคั่นเดี่ยว คือ วันข้างบนเครื่องหมายอังคั่นเดี่ยว คือ ข้างขึ้นมีอยู่ด้วยกันตั้งแต่ 1 - 15 แล้วก็ตัวเลขที่จะเขียนข้างล่างเครื่องหมายอังคั่นเดี่ยว คือ ข้างแรม ก็จะมีอยู่ด้วยกัน 1 - 15 เช่นเดียวกันหลังเครื่องหมายอังคั่นเดียว ก็คือเดือนตั้งแต่เดือนอ้าย ถึงเดือนสิบสองปีก็มีอยู่แค่ 12 ปีนักษัตรนะครับ อ่านตามนั้นได้เลย อันนี้ที่ครูทำให้นักเรียนดูนะ อังคั่นนี่นะครับ</w:t>
      </w:r>
    </w:p>
    <w:p>
      <w:pPr>
        <w:pStyle w:val="BodyText"/>
      </w:pPr>
      <w:r>
        <w:t xml:space="preserve">(คุณครูคณิตา) ค่ะ นี่ก็เป็นหลักการจำนะคะ เป็นหลักการจำอย่างดีเลยนะคะ ให้นักเรียนอ่าน วัน เดือน ปี แบบไทยได้อย่างถูกต้องค่ะ เอาล่ะค่ะ มาถึงคำถามที่ 2 ค่ะ คำถามที่ 2 ค่ะ การเรียนรู้การอ่าน วันเดือน ปี แบบไทยนี่มีประโยชน์อย่างไรบ้าง นักเรียนตอบได้เลยค่ะ มีประโยชน์อย่างไรเอ่ย ตอบกับคุณครูปลายทางได้เลยค่ะ คุณครูปรเมษฐคะ</w:t>
      </w:r>
    </w:p>
    <w:p>
      <w:pPr>
        <w:pStyle w:val="BodyText"/>
      </w:pPr>
      <w:r>
        <w:t xml:space="preserve">(คุณครูปรเมษฐ) การอ่าน วัน เดือน ปี แบบไทย มีประโยชน์มากครับ ครูคณิตา สำหรับนักเรียนที่ชอบศึกษาเหตุการณ์ทางประวัติศาสตร์ หรือ พงศวดารต่าง ๆ เขาจะไม่ได้เขียน วัน เดือน ปี แบบสากลลงไป เพราะฉะนั้น ถ้าเด็ก ๆ มีความรู้เรื่องการอ่านอ่าน วัน เดือน ปี แบบไทยนี่ นักเรียนจะสามารถรู้ได้ถึงว่าที่เขาเขียนนั้นตรงกับขึ้นอะไร แรมอะไร แล้วเราก็จะมาเปิดเทียบกับปัจจุบันได้ อันนี้คือประเด็นที่ 1 ประเด็นที่ 2 นี่ถือเป็นการอนุรักษ์ อนุรักษ์ ณ ที่นี้ คือ การอนุรักษ์ เพราะฉะนั้น ครูมอบหมายให้นักเรียนนะครับ ที่ห้องนักเรียนจะมีกระดาน กระดานดำหรือกระดานไวท์บอร์ดก็แล้วแต่ ให้นักเรียนเขียน วัน เดือน ปี แบบไทยตลอดเลย โรงเรียนครูก็เช่นเดียวกัน ลูกศิษย์ครูที่อยู่วังไกลกังวลก็จะต้องเขียนเหมือนกัน เพราะฉะนั้น นักเรียนที่เป็นลูกศิษย์ครูที่อยู่ปลายทางก็ให้เขียน วัน เดือน ปี ขึ้นกระดาน แล้วก็เปลี่ยนทุกวัน ให้ทำเพราะเป็นการอนุรักษ์วัฒนธรรมและศิลปะที่คนโบราณได้คิดมานะครับ</w:t>
      </w:r>
    </w:p>
    <w:p>
      <w:pPr>
        <w:pStyle w:val="BodyText"/>
      </w:pPr>
      <w:r>
        <w:t xml:space="preserve">(คุณครูคณิตา) ค่ะ เอาล่ะค่ะ จากการฟังคุณครูปรเมษฐได้กล่าวไว้นะคะ ก็คือ มีประโยขน์มากมาย สิ่งที่สำคัญที่สุดค่ะ ที่คุณครูปรเมษฐได้กล่าวไว้ ก็คือให้นักเรียนนะคะ เขียน วัน เดือน ปี แบบไทยนี่ทุก ๆ วัน เพื่อเป็นการฝึกฝนด้วย นอกจากนี้นี่…</w:t>
      </w:r>
    </w:p>
    <w:p>
      <w:pPr>
        <w:pStyle w:val="BodyText"/>
      </w:pPr>
      <w:r>
        <w:t xml:space="preserve">(คุณครูปรเมษฐ) มีอีกข้อหนึ่งสำคัญมากเด็ก ๆ ครับ ออกข้อสอบ O-Net ทุกปี อย่างน้อยปีละ 1 - 2 ข้อ อย่างน้อยที่ครูให้หนูเขียนทุกวันนี่ เพื่อคะแนนในข้อสอบโอเน็ตจะต้องเขียนทุกวันบนกระดาน แล้วออกข้อสอบ O-Net แน่นอนครับ เรื่อง วัน เดือน ปี แบบไทย</w:t>
      </w:r>
    </w:p>
    <w:p>
      <w:pPr>
        <w:pStyle w:val="BodyText"/>
      </w:pPr>
      <w:r>
        <w:t xml:space="preserve">(คุณครูคณิตา) อย่ามัวแต่เขียนอย่างเดียวนะคะ ต้องฝึกอ่านด้วยนะคะ ไม่อย่างนั้นนี่นักเรียนก็จะไม่ทราบนะคะ ว่าสิ่งที่นักเรียนอ่านว่าอย่างไร เดี๋ยวจะตอบข้อสอบในไม่ได้นะคะ เอาล่ะค่ะ ชั่วโมงถัดไปหรือบทเรียนครั้งถัดไป เราจะเรียนเกี่ยวกับอะไรคะคุณครูปรเมษฐ</w:t>
      </w:r>
    </w:p>
    <w:p>
      <w:pPr>
        <w:pStyle w:val="BodyText"/>
      </w:pPr>
      <w:r>
        <w:t xml:space="preserve">(คุณครูปรเมษฐ) เราจะเรียนเรื่องที่มีอักษรนำนะครับ เด็ก ๆ จะต้องเตรียมตัวดังนี้</w:t>
      </w:r>
    </w:p>
    <w:p>
      <w:pPr>
        <w:pStyle w:val="BodyText"/>
      </w:pPr>
      <w:r>
        <w:t xml:space="preserve">(คุณครูคณิตา) ค่ะ 1. คือ ใบความรู้ เรื่อง อักษรนำค่ะ 2. ใบงานเรื่อง คิดอ่านเขียนอักษรนำค่ะ ซึ่งคุณครูและนักเรียนนะคะ สามารถดาวน์โหลดข้อมูลได้ที่ www.dltv.ac.th 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 ห้อง 4558 (DLTV ภาษาไทย ป. 6 หน่วยที่ 3) ๕ การอ่านวันเดือนปีแบบไทย ๑๔ ก.ค. ๖๔ (มีใบงาน และใบความรู้) มาริก</dc:title>
  <dc:creator/>
  <cp:keywords/>
  <dcterms:created xsi:type="dcterms:W3CDTF">2022-03-17T03:40:01Z</dcterms:created>
  <dcterms:modified xsi:type="dcterms:W3CDTF">2022-03-17T03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มีนาคม 2565 เวลา 09.00 น.</vt:lpwstr>
  </property>
  <property fmtid="{D5CDD505-2E9C-101B-9397-08002B2CF9AE}" pid="3" name="subtitle">
    <vt:lpwstr/>
  </property>
</Properties>
</file>